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0905" w:rsidRDefault="002B4F48">
      <w:pPr>
        <w:pStyle w:val="Name"/>
      </w:pPr>
      <w:r>
        <w:t>${Name}</w:t>
      </w:r>
    </w:p>
    <w:p w:rsidR="00C20905" w:rsidRDefault="002B4F48">
      <w:pPr>
        <w:pStyle w:val="ContactInfo"/>
      </w:pPr>
      <w:r>
        <w:t>${Address}</w:t>
      </w:r>
    </w:p>
    <w:p w:rsidR="00C20905" w:rsidRDefault="002B4F48">
      <w:pPr>
        <w:pStyle w:val="ContactInfo"/>
      </w:pPr>
      <w:r>
        <w:t>${Phone} | ${Email}</w:t>
      </w:r>
    </w:p>
    <w:p w:rsidR="003C09AB" w:rsidRDefault="003C09AB">
      <w:pPr>
        <w:pStyle w:val="ContactInfo"/>
      </w:pPr>
    </w:p>
    <w:p w:rsidR="00B958A4" w:rsidRDefault="00B958A4" w:rsidP="00B958A4">
      <w:pPr>
        <w:pStyle w:val="Heading1"/>
      </w:pPr>
      <w:r>
        <w:t>EDUCATIOn</w:t>
      </w:r>
    </w:p>
    <w:tbl>
      <w:tblPr>
        <w:tblW w:w="9529" w:type="dxa"/>
        <w:tblInd w:w="-3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529"/>
      </w:tblGrid>
      <w:tr w:rsidR="00B958A4" w:rsidTr="00BD4A66">
        <w:tc>
          <w:tcPr>
            <w:tcW w:w="9529" w:type="dxa"/>
            <w:shd w:val="clear" w:color="auto" w:fill="auto"/>
          </w:tcPr>
          <w:p w:rsidR="00B958A4" w:rsidRDefault="00B958A4" w:rsidP="00BD4A66">
            <w:r>
              <w:rPr>
                <w:rStyle w:val="NormalBold"/>
              </w:rPr>
              <w:t>${</w:t>
            </w:r>
            <w:r>
              <w:rPr>
                <w:rStyle w:val="NormalBold"/>
              </w:rPr>
              <w:t>degree</w:t>
            </w:r>
            <w:r>
              <w:rPr>
                <w:rStyle w:val="NormalBold"/>
              </w:rPr>
              <w:t>}</w:t>
            </w:r>
            <w:r>
              <w:tab/>
              <w:t>${</w:t>
            </w:r>
            <w:r>
              <w:t>i</w:t>
            </w:r>
            <w:r>
              <w:t>location}</w:t>
            </w:r>
          </w:p>
          <w:p w:rsidR="00B958A4" w:rsidRDefault="00B958A4" w:rsidP="00B958A4">
            <w:r>
              <w:rPr>
                <w:rStyle w:val="NormalItalic"/>
              </w:rPr>
              <w:t>${</w:t>
            </w:r>
            <w:r>
              <w:rPr>
                <w:rStyle w:val="NormalItalic"/>
              </w:rPr>
              <w:t>institutionname</w:t>
            </w:r>
            <w:r>
              <w:rPr>
                <w:rStyle w:val="NormalItalic"/>
              </w:rPr>
              <w:t>}</w:t>
            </w:r>
            <w:r>
              <w:tab/>
              <w:t>${</w:t>
            </w:r>
            <w:r>
              <w:t>i</w:t>
            </w:r>
            <w:r>
              <w:t>timeperiod}</w:t>
            </w:r>
            <w:bookmarkStart w:id="0" w:name="_GoBack"/>
            <w:bookmarkEnd w:id="0"/>
          </w:p>
        </w:tc>
      </w:tr>
    </w:tbl>
    <w:p w:rsidR="00B958A4" w:rsidRDefault="00B958A4" w:rsidP="00B958A4"/>
    <w:p w:rsidR="003C09AB" w:rsidRDefault="003C09AB" w:rsidP="003C09AB"/>
    <w:p w:rsidR="003C09AB" w:rsidRDefault="003C09AB" w:rsidP="003C09AB"/>
    <w:p w:rsidR="00C20905" w:rsidRDefault="002B4F48">
      <w:pPr>
        <w:pStyle w:val="Heading1"/>
      </w:pPr>
      <w:r>
        <w:t>Experience</w:t>
      </w:r>
    </w:p>
    <w:tbl>
      <w:tblPr>
        <w:tblW w:w="9529" w:type="dxa"/>
        <w:tblInd w:w="-3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529"/>
      </w:tblGrid>
      <w:tr w:rsidR="00C20905">
        <w:tc>
          <w:tcPr>
            <w:tcW w:w="9529" w:type="dxa"/>
            <w:shd w:val="clear" w:color="auto" w:fill="auto"/>
          </w:tcPr>
          <w:p w:rsidR="00C20905" w:rsidRDefault="004B66BA">
            <w:r>
              <w:rPr>
                <w:rStyle w:val="NormalBold"/>
              </w:rPr>
              <w:t>${companyn</w:t>
            </w:r>
            <w:r w:rsidR="002B4F48">
              <w:rPr>
                <w:rStyle w:val="NormalBold"/>
              </w:rPr>
              <w:t>ame}</w:t>
            </w:r>
            <w:r w:rsidR="002B4F48">
              <w:tab/>
              <w:t>${location}</w:t>
            </w:r>
          </w:p>
          <w:p w:rsidR="00C20905" w:rsidRDefault="002B4F48">
            <w:r>
              <w:rPr>
                <w:rStyle w:val="NormalItalic"/>
              </w:rPr>
              <w:t>${position}</w:t>
            </w:r>
            <w:r>
              <w:tab/>
              <w:t>${time</w:t>
            </w:r>
            <w:r w:rsidR="002846EC">
              <w:t>p</w:t>
            </w:r>
            <w:r>
              <w:t>eriod}</w:t>
            </w:r>
          </w:p>
          <w:p w:rsidR="00C20905" w:rsidRDefault="002B4F48" w:rsidP="001674A5">
            <w:pPr>
              <w:pStyle w:val="ListParagraph"/>
              <w:ind w:left="360"/>
            </w:pPr>
            <w:r>
              <w:t>${</w:t>
            </w:r>
            <w:r w:rsidR="001674A5">
              <w:t>experience</w:t>
            </w:r>
            <w:r>
              <w:t>}</w:t>
            </w:r>
          </w:p>
        </w:tc>
      </w:tr>
    </w:tbl>
    <w:p w:rsidR="00C20905" w:rsidRDefault="00C20905"/>
    <w:sectPr w:rsidR="00C20905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31" w:color="00000A"/>
        <w:left w:val="single" w:sz="4" w:space="31" w:color="00000A"/>
        <w:bottom w:val="single" w:sz="4" w:space="31" w:color="00000A"/>
        <w:right w:val="single" w:sz="4" w:space="31" w:color="00000A"/>
      </w:pgBorders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4C6B" w:rsidRDefault="001A4C6B">
      <w:pPr>
        <w:spacing w:before="0" w:after="0"/>
      </w:pPr>
      <w:r>
        <w:separator/>
      </w:r>
    </w:p>
  </w:endnote>
  <w:endnote w:type="continuationSeparator" w:id="0">
    <w:p w:rsidR="001A4C6B" w:rsidRDefault="001A4C6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OpenSymbol">
    <w:altName w:val="Times New Roman"/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0905" w:rsidRDefault="002B4F48">
    <w:pPr>
      <w:pStyle w:val="Footer"/>
      <w:rPr>
        <w:vanish/>
      </w:rPr>
    </w:pPr>
    <w:r>
      <w:rPr>
        <w:rStyle w:val="tgc"/>
        <w:vanish/>
      </w:rPr>
      <w:t xml:space="preserve">© </w:t>
    </w:r>
    <w:r>
      <w:rPr>
        <w:vanish/>
      </w:rPr>
      <w:t>This Free Resume Template is the copyright of Hloom.com. The unauthorized copying, sharing or distribution of copyrighted material is strictly 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4C6B" w:rsidRDefault="001A4C6B">
      <w:pPr>
        <w:spacing w:before="0" w:after="0"/>
      </w:pPr>
      <w:r>
        <w:separator/>
      </w:r>
    </w:p>
  </w:footnote>
  <w:footnote w:type="continuationSeparator" w:id="0">
    <w:p w:rsidR="001A4C6B" w:rsidRDefault="001A4C6B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0905" w:rsidRDefault="00C209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3D67C1"/>
    <w:multiLevelType w:val="multilevel"/>
    <w:tmpl w:val="569CFDB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F2455C5"/>
    <w:multiLevelType w:val="multilevel"/>
    <w:tmpl w:val="7400A89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e2MDIwMzOzMLU0MTFR0lEKTi0uzszPAykwrAUAzXNmkiwAAAA="/>
  </w:docVars>
  <w:rsids>
    <w:rsidRoot w:val="00C20905"/>
    <w:rsid w:val="001674A5"/>
    <w:rsid w:val="001A4C6B"/>
    <w:rsid w:val="002846EC"/>
    <w:rsid w:val="002B4F48"/>
    <w:rsid w:val="003C09AB"/>
    <w:rsid w:val="004B66BA"/>
    <w:rsid w:val="00A34278"/>
    <w:rsid w:val="00AA19D9"/>
    <w:rsid w:val="00B958A4"/>
    <w:rsid w:val="00BC64C5"/>
    <w:rsid w:val="00C20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18CA9"/>
  <w15:docId w15:val="{2347341D-4152-49D9-8502-778482D03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</w:pPr>
    <w:rPr>
      <w:rFonts w:ascii="Georgia" w:eastAsia="Calibri" w:hAnsi="Georgia"/>
      <w:color w:val="00000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00000A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character" w:customStyle="1" w:styleId="InternetLink">
    <w:name w:val="Internet Link"/>
    <w:basedOn w:val="DefaultParagraphFont"/>
    <w:uiPriority w:val="99"/>
    <w:semiHidden/>
    <w:unhideWhenUsed/>
    <w:rsid w:val="00A26357"/>
    <w:rPr>
      <w:color w:val="0000FF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950AB5"/>
    <w:rPr>
      <w:rFonts w:ascii="Georgia" w:hAnsi="Georgia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950AB5"/>
    <w:rPr>
      <w:rFonts w:ascii="Georgia" w:hAnsi="Georgia"/>
    </w:rPr>
  </w:style>
  <w:style w:type="character" w:customStyle="1" w:styleId="tgc">
    <w:name w:val="_tgc"/>
    <w:qFormat/>
    <w:rsid w:val="00950AB5"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Wingdings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Wingdings"/>
    </w:rPr>
  </w:style>
  <w:style w:type="character" w:customStyle="1" w:styleId="ListLabel34">
    <w:name w:val="ListLabel 34"/>
    <w:qFormat/>
    <w:rPr>
      <w:rFonts w:cs="Symbol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Wingdings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SourceText">
    <w:name w:val="Source Text"/>
    <w:qFormat/>
    <w:rPr>
      <w:rFonts w:ascii="Liberation Mono" w:eastAsia="Liberation Mono" w:hAnsi="Liberation Mono" w:cs="Liberation Mono"/>
    </w:rPr>
  </w:style>
  <w:style w:type="character" w:customStyle="1" w:styleId="ListLabel37">
    <w:name w:val="ListLabel 37"/>
    <w:qFormat/>
    <w:rPr>
      <w:rFonts w:cs="Symbol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Wingdings"/>
    </w:rPr>
  </w:style>
  <w:style w:type="character" w:customStyle="1" w:styleId="ListLabel40">
    <w:name w:val="ListLabel 40"/>
    <w:qFormat/>
    <w:rPr>
      <w:rFonts w:cs="Symbol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Wingdings"/>
    </w:rPr>
  </w:style>
  <w:style w:type="character" w:customStyle="1" w:styleId="ListLabel43">
    <w:name w:val="ListLabel 43"/>
    <w:qFormat/>
    <w:rPr>
      <w:rFonts w:cs="Symbol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Wingdings"/>
    </w:rPr>
  </w:style>
  <w:style w:type="character" w:customStyle="1" w:styleId="ListLabel46">
    <w:name w:val="ListLabel 46"/>
    <w:qFormat/>
    <w:rPr>
      <w:rFonts w:cs="Symbol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Wingdings"/>
    </w:rPr>
  </w:style>
  <w:style w:type="character" w:customStyle="1" w:styleId="ListLabel49">
    <w:name w:val="ListLabel 49"/>
    <w:qFormat/>
    <w:rPr>
      <w:rFonts w:cs="Symbol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Wingdings"/>
    </w:rPr>
  </w:style>
  <w:style w:type="character" w:customStyle="1" w:styleId="ListLabel52">
    <w:name w:val="ListLabel 52"/>
    <w:qFormat/>
    <w:rPr>
      <w:rFonts w:cs="Symbol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AA09B5"/>
  </w:style>
  <w:style w:type="paragraph" w:customStyle="1" w:styleId="Contactinfo0">
    <w:name w:val="Contact info"/>
    <w:basedOn w:val="Normal"/>
    <w:qFormat/>
    <w:rsid w:val="00EB38E5"/>
    <w:pPr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paragraph" w:customStyle="1" w:styleId="TableContents">
    <w:name w:val="Table Contents"/>
    <w:basedOn w:val="Normal"/>
    <w:qFormat/>
  </w:style>
  <w:style w:type="paragraph" w:customStyle="1" w:styleId="PreformattedText">
    <w:name w:val="Preformatted Text"/>
    <w:basedOn w:val="Normal"/>
    <w:qFormat/>
  </w:style>
  <w:style w:type="table" w:styleId="TableGrid">
    <w:name w:val="Table Grid"/>
    <w:basedOn w:val="TableNormal"/>
    <w:uiPriority w:val="59"/>
    <w:rsid w:val="004F69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1</Pages>
  <Words>28</Words>
  <Characters>163</Characters>
  <Application>Microsoft Office Word</Application>
  <DocSecurity>0</DocSecurity>
  <Lines>1</Lines>
  <Paragraphs>1</Paragraphs>
  <ScaleCrop>false</ScaleCrop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oom.com</dc:creator>
  <dc:description/>
  <cp:lastModifiedBy>Khan Hamza Mustafa</cp:lastModifiedBy>
  <cp:revision>30</cp:revision>
  <dcterms:created xsi:type="dcterms:W3CDTF">2014-05-14T16:25:00Z</dcterms:created>
  <dcterms:modified xsi:type="dcterms:W3CDTF">2018-04-16T18:28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